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Berlin,</w:t>
      </w:r>
      <w:r>
        <w:t xml:space="preserve"> </w:t>
      </w:r>
      <w:r>
        <w:t xml:space="preserve">Germany</w:t>
      </w:r>
    </w:p>
    <w:bookmarkStart w:id="21" w:name="Xc9c67fe9a346081277bf294ac77f884ef0625ff"/>
    <w:p>
      <w:pPr>
        <w:pStyle w:val="Heading1"/>
      </w:pPr>
      <w:r>
        <w:t xml:space="preserve">Internship Application Letter for Tail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rPr>
          <w:bCs/>
          <w:b/>
        </w:rPr>
        <w:t xml:space="preserve">Recruiting Team</w:t>
      </w:r>
      <w:r>
        <w:br/>
      </w:r>
      <w:r>
        <w:t xml:space="preserve">[Company Name]</w:t>
      </w:r>
      <w:r>
        <w:br/>
      </w:r>
      <w:r>
        <w:t xml:space="preserve">[Company Address]</w:t>
      </w:r>
      <w:r>
        <w:br/>
      </w:r>
      <w:r>
        <w:t xml:space="preserve">10178 Berlin, Germany</w:t>
      </w:r>
    </w:p>
    <w:bookmarkStart w:id="20" w:name="Xeaf7493575743d3919594f79cb33547d7648667"/>
    <w:p>
      <w:pPr>
        <w:pStyle w:val="Heading2"/>
      </w:pPr>
      <w:r>
        <w:t xml:space="preserve">Subject: Application for Tailoring Internship Position – Passionate and Detail-Oriented Candidate Eager to Contribute to Berlin's Fashion Legacy</w:t>
      </w:r>
    </w:p>
    <w:p>
      <w:pPr>
        <w:pStyle w:val="FirstParagraph"/>
      </w:pPr>
      <w:r>
        <w:t xml:space="preserve">Dear Hiring Team at [Company Name],</w:t>
      </w:r>
    </w:p>
    <w:p>
      <w:pPr>
        <w:pStyle w:val="BodyText"/>
      </w:pPr>
      <w:r>
        <w:t xml:space="preserve">With profound admiration for your distinguished reputation in the European fashion industry and a deep-rooted passion for precision craftsmanship, I am writing to express my enthusiastic application for the Tailor Internship Position at [Company Name] in Berlin, Germany. As a dedicated student of Fashion Technology with specialized training in bespoke garment construction, I have long aspired to refine my skills within Berlin's dynamic creative ecosystem—a city that uniquely marries historical tailoring traditions with avant-garde contemporary design. This</w:t>
      </w:r>
      <w:r>
        <w:t xml:space="preserve"> </w:t>
      </w:r>
      <w:r>
        <w:rPr>
          <w:iCs/>
          <w:i/>
        </w:rPr>
        <w:t xml:space="preserve">Internship Application Letter</w:t>
      </w:r>
      <w:r>
        <w:t xml:space="preserve"> </w:t>
      </w:r>
      <w:r>
        <w:t xml:space="preserve">serves as a testament to my unwavering commitment to excellence in the art of tailoring and my profound alignment with the cultural and professional ethos of Germany’s fashion capital.</w:t>
      </w:r>
    </w:p>
    <w:p>
      <w:pPr>
        <w:pStyle w:val="BodyText"/>
      </w:pPr>
      <w:r>
        <w:t xml:space="preserve">My journey toward becoming a master tailor began during my undergraduate studies at [Your University], where I immersed myself in advanced techniques including pattern drafting, fabric analysis, and hand-stitching methodologies. I achieved academic distinction with a 3.8/4.0 GPA while specializing in menswear tailoring—a skillset I actively honed through an intensive apprenticeship at</w:t>
      </w:r>
      <w:r>
        <w:t xml:space="preserve"> </w:t>
      </w:r>
      <w:r>
        <w:rPr>
          <w:iCs/>
          <w:i/>
        </w:rPr>
        <w:t xml:space="preserve">Atelier Klassik</w:t>
      </w:r>
      <w:r>
        <w:t xml:space="preserve"> </w:t>
      </w:r>
      <w:r>
        <w:t xml:space="preserve">in Munich, where I assisted senior tailors on high-end commissions for clients across Germany and Switzerland. This experience taught me the critical importance of cultural sensitivity in garment construction: understanding how a French suit’s drape differs from a Japanese kimono’s structure, or why Berlin's urban aesthetic demands more minimalist lines than Parisian couture. These insights have shaped my philosophy that true tailoring transcends mere technique—it is an act of cultural dialogue.</w:t>
      </w:r>
    </w:p>
    <w:p>
      <w:pPr>
        <w:pStyle w:val="BodyText"/>
      </w:pPr>
      <w:r>
        <w:t xml:space="preserve">What draws me most powerfully to [Company Name] is your pioneering work in sustainable luxury fashion, particularly your recent collaboration with Berlin’s</w:t>
      </w:r>
      <w:r>
        <w:t xml:space="preserve"> </w:t>
      </w:r>
      <w:r>
        <w:rPr>
          <w:iCs/>
          <w:i/>
        </w:rPr>
        <w:t xml:space="preserve">Designmuseum</w:t>
      </w:r>
      <w:r>
        <w:t xml:space="preserve"> </w:t>
      </w:r>
      <w:r>
        <w:t xml:space="preserve">to revive traditional German tailoring methods using eco-conscious materials. Your commitment to preserving craftsmanship while innovating for the modern era resonates deeply with my own values. I have followed your [mention specific project, e.g., "2023 'Urban Heritage' Collection"] closely and was inspired by how you seamlessly integrated Berlin’s industrial history—such as repurposing factory textiles into evening gowns—with contemporary tailoring innovation. As a prospective intern at your Berlin studio, I am eager to contribute to this mission by assisting in pattern development for your upcoming [mention specific collection if possible] while learning from master artisans who embody Germany’s legacy of precision.</w:t>
      </w:r>
    </w:p>
    <w:p>
      <w:pPr>
        <w:pStyle w:val="BodyText"/>
      </w:pPr>
      <w:r>
        <w:t xml:space="preserve">Germany Berlin represents the ideal environment for my professional growth, and I have meticulously planned my relocation to align with this internship. I am currently completing a German language certification (B2 level) at Goethe-Institut Berlin, ensuring fluency in workplace communication while immersing myself in local culture through volunteer work with</w:t>
      </w:r>
      <w:r>
        <w:t xml:space="preserve"> </w:t>
      </w:r>
      <w:r>
        <w:rPr>
          <w:iCs/>
          <w:i/>
        </w:rPr>
        <w:t xml:space="preserve">Mode für Morgen</w:t>
      </w:r>
      <w:r>
        <w:t xml:space="preserve">, a Berlin-based non-profit that teaches sustainable tailoring to refugees. This experience has revealed how deeply tailoring connects communities—whether it’s adapting uniforms for immigrants or creating ceremonial wear for diverse cultural festivals across the city. In Berlin, I have witnessed firsthand how this craft bridges historical traditions and future-forward innovation, making it the perfect incubator for my career.</w:t>
      </w:r>
    </w:p>
    <w:p>
      <w:pPr>
        <w:pStyle w:val="BodyText"/>
      </w:pPr>
      <w:r>
        <w:t xml:space="preserve">My technical competencies include proficiency in industry-standard software like Lectra Modaris for digital pattern-making, mastery of hand-stitching techniques (including French seams and canvas construction), and expertise in working with premium materials such as wool, silk, and organic linens. During my apprenticeship in Munich, I reduced garment fitting time by 25% through systematic measurement protocols—a skill directly applicable to your studio’s high-volume bespoke workflow. Furthermore, I am adept at collaborating across multicultural teams: while assisting at</w:t>
      </w:r>
      <w:r>
        <w:t xml:space="preserve"> </w:t>
      </w:r>
      <w:r>
        <w:rPr>
          <w:iCs/>
          <w:i/>
        </w:rPr>
        <w:t xml:space="preserve">Atelier Klassik</w:t>
      </w:r>
      <w:r>
        <w:t xml:space="preserve">, I coordinated with designers from Italy and Brazil to adapt patterns for global collections, ensuring cultural authenticity without compromising structural integrity.</w:t>
      </w:r>
    </w:p>
    <w:p>
      <w:pPr>
        <w:pStyle w:val="BodyText"/>
      </w:pPr>
      <w:r>
        <w:t xml:space="preserve">I understand that a successful tailor in Berlin must navigate the city’s unique blend of old-world craftsmanship and digital innovation. For instance, Berlin’s fashion week has evolved to feature "Smart Tailoring" workshops where artisans integrate IoT sensors into garments—something I have begun exploring through online courses. My ambition extends beyond technical skill; I aim to contribute to Germany’s textile revolution by documenting traditional techniques for digital archives, a project I propose to initiate during my internship under your mentorship. This aligns with Berlin’s vision as Europe’s hub for sustainable fashion innovation, as highlighted in the</w:t>
      </w:r>
      <w:r>
        <w:t xml:space="preserve"> </w:t>
      </w:r>
      <w:r>
        <w:rPr>
          <w:iCs/>
          <w:i/>
        </w:rPr>
        <w:t xml:space="preserve">Berlin Fashion Strategy 2030</w:t>
      </w:r>
      <w:r>
        <w:t xml:space="preserve">.</w:t>
      </w:r>
    </w:p>
    <w:p>
      <w:pPr>
        <w:pStyle w:val="BodyText"/>
      </w:pPr>
      <w:r>
        <w:t xml:space="preserve">The significance of this opportunity extends beyond professional development—it represents my dedication to honoring tailoring’s heritage while advancing it for future generations. In a city where the iconic Berliner Schloss stands beside cutting-edge design studios, I see tailoring as both an art form and a living tradition that must evolve without losing its soul. Your company’s role in this narrative makes [Company Name] the only logical destination for my internship, and I am prepared to bring relentless dedication to every seam, stitch, and measurement.</w:t>
      </w:r>
    </w:p>
    <w:p>
      <w:pPr>
        <w:pStyle w:val="BodyText"/>
      </w:pPr>
      <w:r>
        <w:t xml:space="preserve">I have attached my resume detailing further qualifications and references from my apprenticeship mentors. I am available immediately for an interview at your convenience—whether in-person at your Berlin studio or via video call—and will remain in close contact through the week of [Date]. Thank you for considering this</w:t>
      </w:r>
      <w:r>
        <w:t xml:space="preserve"> </w:t>
      </w:r>
      <w:r>
        <w:rPr>
          <w:iCs/>
          <w:i/>
        </w:rPr>
        <w:t xml:space="preserve">Internship Application Letter</w:t>
      </w:r>
      <w:r>
        <w:t xml:space="preserve"> </w:t>
      </w:r>
      <w:r>
        <w:t xml:space="preserve">as a reflection of my profound respect for the craft and my unwavering commitment to contributing meaningfully to Germany Berlin’s fashion legacy. I eagerly anticipate the possibility of discussing how my skills in tailoring, cultural fluency, and passion for sustainable innovation can support [Company Name]’s visionary work.</w:t>
      </w:r>
    </w:p>
    <w:p>
      <w:pPr>
        <w:pStyle w:val="BodyText"/>
      </w:pPr>
      <w:r>
        <w:t xml:space="preserve">With sincere appreciation,</w:t>
      </w:r>
    </w:p>
    <w:p>
      <w:pPr>
        <w:pStyle w:val="BodyText"/>
      </w:pPr>
      <w:r>
        <w:t xml:space="preserve">[Your Full Name]</w:t>
      </w:r>
    </w:p>
    <w:p>
      <w:pPr>
        <w:pStyle w:val="BodyText"/>
      </w:pPr>
      <w:r>
        <w:rPr>
          <w:bCs/>
          <w:b/>
        </w:rPr>
        <w:t xml:space="preserve">Key Highlights of My Application:</w:t>
      </w:r>
    </w:p>
    <w:p>
      <w:pPr>
        <w:numPr>
          <w:ilvl w:val="0"/>
          <w:numId w:val="1001"/>
        </w:numPr>
        <w:pStyle w:val="Compact"/>
      </w:pPr>
      <w:r>
        <w:rPr>
          <w:bCs/>
          <w:b/>
        </w:rPr>
        <w:t xml:space="preserve">Germany Berlin Cultural Integration:</w:t>
      </w:r>
      <w:r>
        <w:t xml:space="preserve"> </w:t>
      </w:r>
      <w:r>
        <w:t xml:space="preserve">B2 German certification, volunteer work with Berlin-based fashion initiatives, and deep familiarity with local design scene</w:t>
      </w:r>
    </w:p>
    <w:p>
      <w:pPr>
        <w:numPr>
          <w:ilvl w:val="0"/>
          <w:numId w:val="1001"/>
        </w:numPr>
        <w:pStyle w:val="Compact"/>
      </w:pPr>
      <w:r>
        <w:rPr>
          <w:bCs/>
          <w:b/>
        </w:rPr>
        <w:t xml:space="preserve">Tailor-Specific Expertise:</w:t>
      </w:r>
      <w:r>
        <w:t xml:space="preserve"> </w:t>
      </w:r>
      <w:r>
        <w:t xml:space="preserve">1,200+ hours in bespoke garment construction; mastery of hand-stitching techniques critical to German tailoring standards</w:t>
      </w:r>
    </w:p>
    <w:p>
      <w:pPr>
        <w:numPr>
          <w:ilvl w:val="0"/>
          <w:numId w:val="1001"/>
        </w:numPr>
        <w:pStyle w:val="Compact"/>
      </w:pPr>
      <w:r>
        <w:rPr>
          <w:bCs/>
          <w:b/>
        </w:rPr>
        <w:t xml:space="preserve">Industry Alignment:</w:t>
      </w:r>
      <w:r>
        <w:t xml:space="preserve"> </w:t>
      </w:r>
      <w:r>
        <w:t xml:space="preserve">Direct experience with sustainable practices and digital pattern-making tools used by Berlin’s leading fashion houses</w:t>
      </w:r>
    </w:p>
    <w:p>
      <w:pPr>
        <w:numPr>
          <w:ilvl w:val="0"/>
          <w:numId w:val="1001"/>
        </w:numPr>
        <w:pStyle w:val="Compact"/>
      </w:pPr>
      <w:r>
        <w:rPr>
          <w:bCs/>
          <w:b/>
        </w:rPr>
        <w:t xml:space="preserve">Mission-Driven Approach:</w:t>
      </w:r>
      <w:r>
        <w:t xml:space="preserve"> </w:t>
      </w:r>
      <w:r>
        <w:t xml:space="preserve">Committed to preserving traditional tailoring while advancing it through innovation—mirroring [Company Name]’s core values</w:t>
      </w:r>
    </w:p>
    <w:p>
      <w:pPr>
        <w:pStyle w:val="FirstParagraph"/>
      </w:pPr>
      <w:r>
        <w:t xml:space="preserve">Note: This letter exceeds 800 words (currently at approximately 920 words) as requested, with all specified keywords "Internship Application Letter," "Tailor," and "Germany Berlin" integrated organically throughout the docu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Berlin, Germany</dc:title>
  <dc:creator/>
  <dc:language>en</dc:language>
  <cp:keywords/>
  <dcterms:created xsi:type="dcterms:W3CDTF">2026-04-30T05:31:56Z</dcterms:created>
  <dcterms:modified xsi:type="dcterms:W3CDTF">2026-04-30T05:31:56Z</dcterms:modified>
</cp:coreProperties>
</file>

<file path=docProps/custom.xml><?xml version="1.0" encoding="utf-8"?>
<Properties xmlns="http://schemas.openxmlformats.org/officeDocument/2006/custom-properties" xmlns:vt="http://schemas.openxmlformats.org/officeDocument/2006/docPropsVTypes"/>
</file>